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urious-man"/>
      <w:bookmarkEnd w:id="23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ro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24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ro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c15e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